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5A1A41" w:rsidRDefault="008C73E5">
      <w:pPr>
        <w:spacing w:before="240" w:after="240"/>
      </w:pPr>
      <w:r>
        <w:t xml:space="preserve">CoolSculpting Cost </w:t>
      </w:r>
      <w:proofErr w:type="spellStart"/>
      <w:r>
        <w:t>NYC.Article.Skinney</w:t>
      </w:r>
      <w:proofErr w:type="spellEnd"/>
      <w:r>
        <w:t xml:space="preserve"> Medspa.KA</w:t>
      </w:r>
    </w:p>
    <w:p w14:paraId="00000002" w14:textId="77777777" w:rsidR="005A1A41" w:rsidRDefault="008C73E5">
      <w:pPr>
        <w:spacing w:before="240" w:after="240"/>
      </w:pPr>
      <w:r>
        <w:t xml:space="preserve">/CoolSculpting cost </w:t>
      </w:r>
      <w:proofErr w:type="spellStart"/>
      <w:r>
        <w:t>nyc</w:t>
      </w:r>
      <w:proofErr w:type="spellEnd"/>
    </w:p>
    <w:p w14:paraId="00000003" w14:textId="77777777" w:rsidR="005A1A41" w:rsidRDefault="008C73E5">
      <w:pPr>
        <w:spacing w:before="240" w:after="240"/>
      </w:pPr>
      <w:r>
        <w:t xml:space="preserve">KW </w:t>
      </w:r>
      <w:proofErr w:type="spellStart"/>
      <w:r>
        <w:t>coolsculpting</w:t>
      </w:r>
      <w:proofErr w:type="spellEnd"/>
      <w:r>
        <w:t xml:space="preserve"> cost </w:t>
      </w:r>
      <w:proofErr w:type="spellStart"/>
      <w:r>
        <w:t>nyc</w:t>
      </w:r>
      <w:proofErr w:type="spellEnd"/>
    </w:p>
    <w:p w14:paraId="00000004" w14:textId="77777777" w:rsidR="005A1A41" w:rsidRDefault="008C73E5">
      <w:pPr>
        <w:spacing w:before="240" w:after="240"/>
      </w:pPr>
      <w:r>
        <w:t>Meta: CoolSculpting Cost in NYC depends on the patient’s unique body size and shape, the number of applicators used, and the number of cooling sessions. Learn more.</w:t>
      </w:r>
    </w:p>
    <w:p w14:paraId="00000005" w14:textId="77777777" w:rsidR="005A1A41" w:rsidRDefault="008C73E5">
      <w:pPr>
        <w:spacing w:before="240" w:after="240"/>
      </w:pPr>
      <w:r>
        <w:t>CoolSculpting Cost NYC</w:t>
      </w:r>
    </w:p>
    <w:p w14:paraId="00000006" w14:textId="77777777" w:rsidR="005A1A41" w:rsidRDefault="008C73E5">
      <w:pPr>
        <w:spacing w:before="240" w:after="240"/>
      </w:pPr>
      <w:r>
        <w:t xml:space="preserve">How much does </w:t>
      </w:r>
      <w:r w:rsidRPr="00C05C4B">
        <w:rPr>
          <w:u w:val="single"/>
        </w:rPr>
        <w:t>CoolSculpting cost?</w:t>
      </w:r>
      <w:r>
        <w:t xml:space="preserve"> It is an important thing to consid</w:t>
      </w:r>
      <w:r>
        <w:t xml:space="preserve">er before committing to fat freezing. CoolSculpting is the world’s most popular fat reduction method that utilizes controlled cooling to </w:t>
      </w:r>
      <w:r w:rsidRPr="00C05C4B">
        <w:rPr>
          <w:u w:val="single"/>
        </w:rPr>
        <w:t>eliminate stubborn fat cells</w:t>
      </w:r>
      <w:r>
        <w:t xml:space="preserve">. Many patients want to undergo this revolutionary body contouring treatment, but many are </w:t>
      </w:r>
      <w:r>
        <w:t>wary of the price tag on CoolSculpting. Learn more about the different prices and the factors that affect them.</w:t>
      </w:r>
    </w:p>
    <w:p w14:paraId="00000007" w14:textId="77777777" w:rsidR="005A1A41" w:rsidRDefault="008C73E5">
      <w:pPr>
        <w:spacing w:before="240" w:after="240"/>
      </w:pPr>
      <w:r>
        <w:t>CoolSculpting Cost NYC</w:t>
      </w:r>
    </w:p>
    <w:p w14:paraId="00000008" w14:textId="77777777" w:rsidR="005A1A41" w:rsidRDefault="008C73E5">
      <w:pPr>
        <w:spacing w:before="240" w:after="240"/>
      </w:pPr>
      <w:r>
        <w:t>Since CoolSculpting is a customizable treatment, the prices will vary between each patient. The best way to determine how</w:t>
      </w:r>
      <w:r>
        <w:t xml:space="preserve"> much CoolSculpting will cost is to schedule a free consultation at </w:t>
      </w:r>
      <w:proofErr w:type="spellStart"/>
      <w:r>
        <w:t>Skinney</w:t>
      </w:r>
      <w:proofErr w:type="spellEnd"/>
      <w:r>
        <w:t xml:space="preserve"> Medspa. During the consultation, you can speak one-on-one with a CoolSculpting specialist. They can provide detailed pricing options and help determine if this fat reduction method</w:t>
      </w:r>
      <w:r>
        <w:t xml:space="preserve"> is suitable for you. Our staff customizes a treatment plan that enables you to achieve optimal results and is tailored to fit your budget.</w:t>
      </w:r>
    </w:p>
    <w:p w14:paraId="00000009" w14:textId="77777777" w:rsidR="005A1A41" w:rsidRDefault="008C73E5">
      <w:pPr>
        <w:spacing w:before="240" w:after="240"/>
      </w:pPr>
      <w:r>
        <w:t>How is CoolSculpting Cost NYC Determined?</w:t>
      </w:r>
    </w:p>
    <w:p w14:paraId="0000000A" w14:textId="367EF725" w:rsidR="005A1A41" w:rsidRDefault="008C73E5">
      <w:pPr>
        <w:spacing w:before="240" w:after="240"/>
      </w:pPr>
      <w:r>
        <w:t>Being able to understand how CoolSculpting treatments work will help you b</w:t>
      </w:r>
      <w:r>
        <w:t xml:space="preserve">etter understand the price structure. </w:t>
      </w:r>
      <w:r w:rsidRPr="00C05C4B">
        <w:rPr>
          <w:u w:val="single"/>
        </w:rPr>
        <w:t>During your CoolSculpting treatment</w:t>
      </w:r>
      <w:r>
        <w:t>, a handpiece known as a proprietary applicator is placed over the selected treatment area. Once the applicator is situated on the area, the CoolSculpting machine is turned on. T</w:t>
      </w:r>
      <w:r>
        <w:t>h</w:t>
      </w:r>
      <w:r>
        <w:t>e tissue is drawn up into the applicator. This skin is exposed to precisely controlled cooling. Depending on the applicator, one cooling session can last anywhere between 35 to 75 minutes.</w:t>
      </w:r>
    </w:p>
    <w:p w14:paraId="0000000B" w14:textId="77777777" w:rsidR="005A1A41" w:rsidRDefault="008C73E5">
      <w:pPr>
        <w:spacing w:before="240" w:after="240"/>
      </w:pPr>
      <w:r>
        <w:t>CoolSculpting Cycles</w:t>
      </w:r>
    </w:p>
    <w:p w14:paraId="0000000C" w14:textId="77777777" w:rsidR="005A1A41" w:rsidRDefault="008C73E5">
      <w:pPr>
        <w:spacing w:before="240" w:after="240"/>
      </w:pPr>
      <w:r>
        <w:t>One major factor involved in determining CoolS</w:t>
      </w:r>
      <w:r>
        <w:t>culpting Cost is the number of cycles the patient requires. One round of CoolSculpting machines using a single applicator is considered one cooling cycle. For parts of the body that require mirror treatments, such as the love handles or thighs, two applica</w:t>
      </w:r>
      <w:r>
        <w:t>tors are used on each side. Some CoolSculpting providers only have one machine, so they cannot perform mirror treatments.</w:t>
      </w:r>
    </w:p>
    <w:p w14:paraId="0000000D" w14:textId="77777777" w:rsidR="005A1A41" w:rsidRDefault="008C73E5">
      <w:pPr>
        <w:spacing w:before="240" w:after="240"/>
      </w:pPr>
      <w:r>
        <w:t xml:space="preserve">The </w:t>
      </w:r>
      <w:proofErr w:type="gramStart"/>
      <w:r>
        <w:t>amount</w:t>
      </w:r>
      <w:proofErr w:type="gramEnd"/>
      <w:r>
        <w:t xml:space="preserve"> of applicators used during a single treatment depends on the body size, shape, and aesthetic goals. </w:t>
      </w:r>
      <w:r w:rsidRPr="00C05C4B">
        <w:rPr>
          <w:u w:val="single"/>
        </w:rPr>
        <w:t>CoolSculpting the lower</w:t>
      </w:r>
      <w:r w:rsidRPr="00C05C4B">
        <w:rPr>
          <w:u w:val="single"/>
        </w:rPr>
        <w:t xml:space="preserve"> abdomen</w:t>
      </w:r>
      <w:r>
        <w:t xml:space="preserve"> may require using one large applicator for </w:t>
      </w:r>
      <w:r>
        <w:lastRenderedPageBreak/>
        <w:t>some patients, and others may require two small applicators. The number and size of applicators used will affect the total price for the fat reduction treatment.</w:t>
      </w:r>
    </w:p>
    <w:p w14:paraId="0000000E" w14:textId="77777777" w:rsidR="005A1A41" w:rsidRDefault="008C73E5">
      <w:pPr>
        <w:spacing w:before="240" w:after="240"/>
      </w:pPr>
      <w:r>
        <w:t>Saving on CoolSculpting Cost in NYC</w:t>
      </w:r>
    </w:p>
    <w:p w14:paraId="0000000F" w14:textId="77777777" w:rsidR="005A1A41" w:rsidRDefault="008C73E5">
      <w:pPr>
        <w:spacing w:before="240" w:after="240"/>
      </w:pPr>
      <w:r>
        <w:t>To get</w:t>
      </w:r>
      <w:r>
        <w:t xml:space="preserve"> the best deal on the CoolSculpting experience, you need to select the best CoolSculpting provider. </w:t>
      </w:r>
      <w:proofErr w:type="spellStart"/>
      <w:r>
        <w:t>Skinney</w:t>
      </w:r>
      <w:proofErr w:type="spellEnd"/>
      <w:r>
        <w:t xml:space="preserve"> Medspa is a premier </w:t>
      </w:r>
      <w:r w:rsidRPr="00C05C4B">
        <w:rPr>
          <w:u w:val="single"/>
        </w:rPr>
        <w:t>CoolSculpting provider in the NYC area</w:t>
      </w:r>
      <w:r>
        <w:t>. We provide patients with the latest treatment technology in our reputable, luxurious med</w:t>
      </w:r>
      <w:r>
        <w:t xml:space="preserve">spa. We can offer our patients the best treatment prices and deals, helping them </w:t>
      </w:r>
      <w:r w:rsidRPr="00C05C4B">
        <w:rPr>
          <w:u w:val="single"/>
        </w:rPr>
        <w:t>achieve optimal fat reduction</w:t>
      </w:r>
      <w:r>
        <w:t xml:space="preserve"> at an affordable rate.</w:t>
      </w:r>
    </w:p>
    <w:p w14:paraId="00000010" w14:textId="77777777" w:rsidR="005A1A41" w:rsidRDefault="008C73E5">
      <w:pPr>
        <w:spacing w:before="240" w:after="240"/>
      </w:pPr>
      <w:r>
        <w:t>CoolSculpting Cost NYC</w:t>
      </w:r>
    </w:p>
    <w:p w14:paraId="00000011" w14:textId="7B78E7EC" w:rsidR="005A1A41" w:rsidRDefault="008C73E5">
      <w:pPr>
        <w:spacing w:before="240" w:after="240"/>
      </w:pPr>
      <w:r>
        <w:t xml:space="preserve">CoolSculpting Cost NYC can best be determined by scheduling a free consultation at </w:t>
      </w:r>
      <w:proofErr w:type="spellStart"/>
      <w:r>
        <w:t>Skinney</w:t>
      </w:r>
      <w:proofErr w:type="spellEnd"/>
      <w:r>
        <w:t xml:space="preserve"> Medspa. </w:t>
      </w:r>
      <w:r>
        <w:t xml:space="preserve">During your consultation, you can speak to one of our knowledgeable specialists. They can help evaluate your body and create the perfect treatment plan </w:t>
      </w:r>
      <w:r>
        <w:t xml:space="preserve">tailored to fit your aesthetic goals and budget. Call us at </w:t>
      </w:r>
      <w:bookmarkStart w:id="0" w:name="_Hlk68177326"/>
      <w:r w:rsidR="00C05C4B">
        <w:t>(</w:t>
      </w:r>
      <w:r w:rsidR="00C05C4B" w:rsidRPr="00F726C3">
        <w:t>212</w:t>
      </w:r>
      <w:r w:rsidR="00C05C4B">
        <w:t xml:space="preserve">) </w:t>
      </w:r>
      <w:r w:rsidR="00C05C4B" w:rsidRPr="00F726C3">
        <w:t>754</w:t>
      </w:r>
      <w:r w:rsidR="00C05C4B">
        <w:t xml:space="preserve">- </w:t>
      </w:r>
      <w:r w:rsidR="00C05C4B" w:rsidRPr="00F726C3">
        <w:t>6639</w:t>
      </w:r>
      <w:r w:rsidR="00C05C4B">
        <w:t xml:space="preserve"> </w:t>
      </w:r>
      <w:bookmarkEnd w:id="0"/>
      <w:r>
        <w:t>to schedule yours now o</w:t>
      </w:r>
      <w:r>
        <w:t>r reach out to us online.</w:t>
      </w:r>
    </w:p>
    <w:p w14:paraId="00000012" w14:textId="77777777" w:rsidR="005A1A41" w:rsidRDefault="005A1A41"/>
    <w:sectPr w:rsidR="005A1A4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AwMjUzNTI2MDdX0lEKTi0uzszPAykwrAUAwitteiwAAAA="/>
  </w:docVars>
  <w:rsids>
    <w:rsidRoot w:val="005A1A41"/>
    <w:rsid w:val="005A1A41"/>
    <w:rsid w:val="008C73E5"/>
    <w:rsid w:val="00C0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FD033"/>
  <w15:docId w15:val="{8021BE01-C002-481A-A291-F0B7DE5E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4</Words>
  <Characters>2931</Characters>
  <Application>Microsoft Office Word</Application>
  <DocSecurity>0</DocSecurity>
  <Lines>24</Lines>
  <Paragraphs>6</Paragraphs>
  <ScaleCrop>false</ScaleCrop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4-01T19:47:00Z</dcterms:created>
  <dcterms:modified xsi:type="dcterms:W3CDTF">2021-04-01T19:51:00Z</dcterms:modified>
</cp:coreProperties>
</file>